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85aba6fa63fb6f6b7b7181bb4b640d75d1a628d"/>
    <w:p>
      <w:pPr>
        <w:pStyle w:val="Heading1"/>
      </w:pPr>
      <w:r>
        <w:t xml:space="preserve">Cover Letter for Diplomat Position in Saudi Arabia Riyadh</w:t>
      </w:r>
    </w:p>
    <w:p>
      <w:pPr>
        <w:pStyle w:val="FirstParagraph"/>
      </w:pPr>
      <w:r>
        <w:t xml:space="preserve">Dear [Hiring Manager's Name],</w:t>
      </w:r>
    </w:p>
    <w:p>
      <w:pPr>
        <w:pStyle w:val="BodyText"/>
      </w:pPr>
      <w:r>
        <w:t xml:space="preserve">I am writing to express my sincere interest in the Diplomat position at the Embassy of [Your Country] in Saudi Arabia Riyadh. With a profound understanding of international relations, a commitment to fostering cross-cultural dialogue, and a proven track record in diplomatic endeavors, I am eager to contribute to the strengthening of bilateral ties between our nations. This opportunity aligns perfectly with my professional aspirations and expertise, and I am confident that my background makes me an ideal candidate for this critical role.</w:t>
      </w:r>
    </w:p>
    <w:bookmarkStart w:id="20" w:name="X6bb12aef59d974c9446807f7c134550a07f6445"/>
    <w:p>
      <w:pPr>
        <w:pStyle w:val="Heading2"/>
      </w:pPr>
      <w:r>
        <w:t xml:space="preserve">Why Saudi Arabia Riyadh? A Strategic Hub for Diplomacy</w:t>
      </w:r>
    </w:p>
    <w:p>
      <w:pPr>
        <w:pStyle w:val="FirstParagraph"/>
      </w:pPr>
      <w:r>
        <w:t xml:space="preserve">Saudi Arabia Riyadh, as the capital and cultural heart of the Kingdom, stands as a pivotal center for regional and global diplomacy. Its strategic location, economic ambitions under Vision 2030, and growing influence in Middle Eastern affairs make it an ideal setting for a Diplomat to engage in meaningful work. The city’s dynamic environment—where tradition meets modernity—requires diplomats who can navigate complex geopolitical landscapes while respecting the cultural nuances of the region. As a seasoned professional with experience in multilateral negotiations and international policy, I am prepared to leverage my skills to advance mutual interests between our countries.</w:t>
      </w:r>
    </w:p>
    <w:bookmarkEnd w:id="20"/>
    <w:bookmarkStart w:id="21" w:name="excellence-in-diplomatic-service"/>
    <w:p>
      <w:pPr>
        <w:pStyle w:val="Heading2"/>
      </w:pPr>
      <w:r>
        <w:t xml:space="preserve">Excellence in Diplomatic Service</w:t>
      </w:r>
    </w:p>
    <w:p>
      <w:pPr>
        <w:pStyle w:val="FirstParagraph"/>
      </w:pPr>
      <w:r>
        <w:t xml:space="preserve">As a dedicated Diplomat, I have consistently demonstrated the ability to build trust, negotiate effectively, and represent my country with integrity. My career has been defined by a commitment to fostering cooperation across borders, whether through bilateral agreements, cultural exchange programs, or crisis management initiatives. For instance, during my tenure at [Previous Embassy/Organization], I played a key role in facilitating dialogue between stakeholders in the Middle East, resulting in the successful resolution of a high-stakes trade dispute. This experience honed my ability to balance competing interests while maintaining a focus on long-term strategic goals.</w:t>
      </w:r>
    </w:p>
    <w:p>
      <w:pPr>
        <w:pStyle w:val="BodyText"/>
      </w:pPr>
      <w:r>
        <w:t xml:space="preserve">What sets me apart is my deep appreciation for the cultural and historical context that shapes diplomatic interactions. Saudi Arabia’s rich heritage and its vision for a modern, diversified economy offer a unique framework for collaboration. I have studied the Kingdom’s political structure, economic reforms, and social initiatives extensively, ensuring that I can engage with local counterparts with both respect and insight. My fluency in Arabic further enhances my ability to connect with communities in Riyadh and beyond, bridging linguistic and cultural gaps to build stronger partnerships.</w:t>
      </w:r>
    </w:p>
    <w:bookmarkEnd w:id="21"/>
    <w:bookmarkStart w:id="22" w:name="Xbc12294df2f23dfc61782d9c79eb3a94f80071f"/>
    <w:p>
      <w:pPr>
        <w:pStyle w:val="Heading2"/>
      </w:pPr>
      <w:r>
        <w:t xml:space="preserve">Aligning Expertise with Saudi Arabia’s Vision</w:t>
      </w:r>
    </w:p>
    <w:p>
      <w:pPr>
        <w:pStyle w:val="FirstParagraph"/>
      </w:pPr>
      <w:r>
        <w:t xml:space="preserve">Saudi Arabia’s Vision 2030 underscores the importance of international collaboration in driving innovation, sustainability, and economic growth. As a Diplomat, I am keen to contribute to this vision by supporting initiatives that align with global priorities such as climate action, education reform, and technological advancement. Riyadh’s status as a hub for conferences like the Global Food Security Summit and the Future Investment Initiative (FII) provides a platform for impactful diplomacy. I am particularly interested in leveraging these opportunities to promote partnerships between our nations in sectors like renewable energy, healthcare, and digital transformation.</w:t>
      </w:r>
    </w:p>
    <w:p>
      <w:pPr>
        <w:pStyle w:val="BodyText"/>
      </w:pPr>
      <w:r>
        <w:t xml:space="preserve">Furthermore, my experience working in multicultural environments has equipped me with the adaptability needed to thrive in Riyadh’s diverse diplomatic community. Whether engaging with government officials, private sector leaders, or academic institutions, I prioritize transparency and mutual respect. This approach not only strengthens relationships but also ensures that our shared objectives are achieved efficiently and equitably.</w:t>
      </w:r>
    </w:p>
    <w:bookmarkEnd w:id="22"/>
    <w:bookmarkStart w:id="23" w:name="a-commitment-to-excellence-in-diplomacy"/>
    <w:p>
      <w:pPr>
        <w:pStyle w:val="Heading2"/>
      </w:pPr>
      <w:r>
        <w:t xml:space="preserve">A Commitment to Excellence in Diplomacy</w:t>
      </w:r>
    </w:p>
    <w:p>
      <w:pPr>
        <w:pStyle w:val="FirstParagraph"/>
      </w:pPr>
      <w:r>
        <w:t xml:space="preserve">My journey as a Diplomat has been guided by the principle that effective diplomacy is rooted in empathy, preparation, and perseverance. In Saudi Arabia Riyadh, where the stakes of international engagement are high, I am prepared to bring these values to every interaction. I understand that building trust requires more than just policy expertise—it demands an understanding of the human stories behind every agreement and challenge.</w:t>
      </w:r>
    </w:p>
    <w:p>
      <w:pPr>
        <w:pStyle w:val="BodyText"/>
      </w:pPr>
      <w:r>
        <w:t xml:space="preserve">For example, during my time in [Previous Posting], I spearheaded a cultural exchange program that connected young professionals from our country with their Saudi counterparts. This initiative not only fostered goodwill but also created a foundation for future collaboration. Such experiences have reinforced my belief in the power of diplomacy to transcend differences and create lasting impact.</w:t>
      </w:r>
    </w:p>
    <w:bookmarkEnd w:id="23"/>
    <w:bookmarkStart w:id="24" w:name="why-i-am-the-ideal-candidate"/>
    <w:p>
      <w:pPr>
        <w:pStyle w:val="Heading2"/>
      </w:pPr>
      <w:r>
        <w:t xml:space="preserve">Why I Am the Ideal Candidate</w:t>
      </w:r>
    </w:p>
    <w:p>
      <w:pPr>
        <w:pStyle w:val="FirstParagraph"/>
      </w:pPr>
      <w:r>
        <w:t xml:space="preserve">I am uniquely positioned to contribute to the Embassy’s mission in Saudi Arabia Riyadh due to my combination of technical knowledge, cultural sensitivity, and leadership skills. My academic background in [Relevant Field] and professional training in international relations have provided me with a strong theoretical foundation, while my on-the-ground experience has refined my practical abilities. I am also deeply committed to continuous learning, regularly attending workshops and seminars on global affairs to stay ahead of emerging trends.</w:t>
      </w:r>
    </w:p>
    <w:p>
      <w:pPr>
        <w:pStyle w:val="BodyText"/>
      </w:pPr>
      <w:r>
        <w:t xml:space="preserve">Additionally, I possess a keen ability to think strategically while remaining responsive to the immediate needs of our diplomatic mission. Whether drafting policy briefs, organizing high-level meetings, or representing our country at international events, I approach each task with diligence and creativity. My ability to communicate complex ideas clearly and persuasively has been instrumental in advancing critical discussions in previous roles.</w:t>
      </w:r>
    </w:p>
    <w:bookmarkEnd w:id="24"/>
    <w:bookmarkStart w:id="25" w:name="conclusion-a-vision-for-the-future"/>
    <w:p>
      <w:pPr>
        <w:pStyle w:val="Heading2"/>
      </w:pPr>
      <w:r>
        <w:t xml:space="preserve">Conclusion: A Vision for the Future</w:t>
      </w:r>
    </w:p>
    <w:p>
      <w:pPr>
        <w:pStyle w:val="FirstParagraph"/>
      </w:pPr>
      <w:r>
        <w:t xml:space="preserve">In conclusion, I am enthusiastic about the opportunity to serve as a Diplomat in Saudi Arabia Riyadh and contribute to the flourishing relationship between our nations. My passion for diplomacy, combined with my expertise and cultural awareness, aligns seamlessly with the demands of this role. I am confident that my dedication to excellence will enable me to make meaningful contributions to the Embassy’s work.</w:t>
      </w:r>
    </w:p>
    <w:p>
      <w:pPr>
        <w:pStyle w:val="BodyText"/>
      </w:pPr>
      <w:r>
        <w:t xml:space="preserve">Thank you for considering my application. I would be honored to discuss how my skills and experiences can benefit the Embassy’s mission in Riyadh. Please feel free to contact me at [Your Phone Number] or [Your Email Address] at your earliest convenience. I look forward to the possibility of contributing to the vibrant diplomatic community in Saudi Arabia.</w:t>
      </w:r>
    </w:p>
    <w:bookmarkEnd w:id="25"/>
    <w:p>
      <w:pPr>
        <w:pStyle w:val="BodyText"/>
      </w:pPr>
      <w:r>
        <w:t xml:space="preserve">Sincerely,</w:t>
      </w:r>
      <w:r>
        <w:br/>
      </w:r>
      <w:r>
        <w:t xml:space="preserve">[Your Full Name]</w:t>
      </w:r>
      <w:r>
        <w:br/>
      </w:r>
      <w:r>
        <w:t xml:space="preserve">[Your Contact Inform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audi Arabia Riyadh</dc:title>
  <dc:creator/>
  <dc:language>en</dc:language>
  <cp:keywords/>
  <dcterms:created xsi:type="dcterms:W3CDTF">2026-07-21T06:09:24Z</dcterms:created>
  <dcterms:modified xsi:type="dcterms:W3CDTF">2026-07-21T06:09:24Z</dcterms:modified>
</cp:coreProperties>
</file>

<file path=docProps/custom.xml><?xml version="1.0" encoding="utf-8"?>
<Properties xmlns="http://schemas.openxmlformats.org/officeDocument/2006/custom-properties" xmlns:vt="http://schemas.openxmlformats.org/officeDocument/2006/docPropsVTypes"/>
</file>